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India</w:t>
      </w:r>
      <w:r>
        <w:t xml:space="preserve"> </w:t>
      </w:r>
      <w:r>
        <w:t xml:space="preserve">Bangalore</w:t>
      </w:r>
    </w:p>
    <w:p>
      <w:pPr>
        <w:pStyle w:val="FirstParagraph"/>
      </w:pPr>
      <w:r>
        <w:rPr>
          <w:bCs/>
          <w:b/>
        </w:rPr>
        <w:t xml:space="preserve">John Doe</w:t>
      </w:r>
      <w:r>
        <w:br/>
      </w:r>
      <w:r>
        <w:t xml:space="preserve">123 Health Street</w:t>
      </w:r>
      <w:r>
        <w:br/>
      </w:r>
      <w:r>
        <w:t xml:space="preserve">Bangalore, Karnataka 560001</w:t>
      </w:r>
      <w:r>
        <w:br/>
      </w:r>
      <w:r>
        <w:t xml:space="preserve">Email: johndoe@email.com | Phone: +91 88888 88888</w:t>
      </w:r>
    </w:p>
    <w:p>
      <w:pPr>
        <w:pStyle w:val="BodyText"/>
      </w:pPr>
      <w:r>
        <w:t xml:space="preserve">April 5, 2024</w:t>
      </w:r>
    </w:p>
    <w:p>
      <w:pPr>
        <w:pStyle w:val="BodyText"/>
      </w:pPr>
      <w:r>
        <w:rPr>
          <w:bCs/>
          <w:b/>
        </w:rPr>
        <w:t xml:space="preserve">HR Manager</w:t>
      </w:r>
      <w:r>
        <w:br/>
      </w:r>
      <w:r>
        <w:t xml:space="preserve">HealthCare Innovators Pvt. Ltd.</w:t>
      </w:r>
      <w:r>
        <w:br/>
      </w:r>
      <w:r>
        <w:t xml:space="preserve">456 Wellness Avenue</w:t>
      </w:r>
      <w:r>
        <w:br/>
      </w:r>
      <w:r>
        <w:t xml:space="preserve">Bangalore, Karnataka 560029</w:t>
      </w:r>
    </w:p>
    <w:bookmarkStart w:id="20" w:name="X1d822e8154aea7d007ccf60510b178824dde8fe"/>
    <w:p>
      <w:pPr>
        <w:pStyle w:val="Heading1"/>
      </w:pPr>
      <w:r>
        <w:t xml:space="preserve">Cover Letter for Midwife Position in India Bangalore</w:t>
      </w:r>
    </w:p>
    <w:p>
      <w:pPr>
        <w:pStyle w:val="FirstParagraph"/>
      </w:pPr>
      <w:r>
        <w:t xml:space="preserve">Dear Hiring Manager,</w:t>
      </w:r>
    </w:p>
    <w:p>
      <w:pPr>
        <w:pStyle w:val="BodyText"/>
      </w:pPr>
      <w:r>
        <w:t xml:space="preserve">I am writing to express my sincere interest in the Midwife position at HealthCare Innovators Pvt. Ltd. in India Bangalore. As a dedicated and experienced midwife with over five years of hands-on experience in maternal and newborn care, I am eager to contribute my expertise to a healthcare institution that values compassionate care, cultural sensitivity, and community-driven health outcomes. Bangalore’s growing emphasis on accessible maternal healthcare makes this opportunity particularly meaningful to me, as I am committed to supporting the well-being of mothers and infants in this vibrant city.</w:t>
      </w:r>
    </w:p>
    <w:p>
      <w:pPr>
        <w:pStyle w:val="BodyText"/>
      </w:pPr>
      <w:r>
        <w:t xml:space="preserve">My journey as a Midwife began in my home country, where I earned a degree in Midwifery from the [Name of Institution] and later obtained certifications in advanced obstetric care. Throughout my career, I have worked across diverse settings, including urban clinics and rural health centers, ensuring that every mother receives personalized attention during pregnancy, labor, and postpartum care. These experiences have equipped me with a deep understanding of the unique challenges faced by women in different socioeconomic backgrounds—a perspective that aligns perfectly with the needs of India Bangalore’s dynamic population.</w:t>
      </w:r>
    </w:p>
    <w:p>
      <w:pPr>
        <w:pStyle w:val="BodyText"/>
      </w:pPr>
      <w:r>
        <w:t xml:space="preserve">In India Bangalore, maternal health is a critical focus area due to the city’s rapid urbanization and increasing demand for quality healthcare services. As a Midwife, I have always prioritized holistic care, combining clinical expertise with empathy to create a safe and empowering environment for expectant mothers. For instance, during my tenure at [Previous Employer], I led initiatives to educate communities on prenatal nutrition and postpartum mental health, which significantly reduced complications in high-risk pregnancies. These efforts not only improved health outcomes but also fostered trust between healthcare providers and families—a value I deeply cherish.</w:t>
      </w:r>
    </w:p>
    <w:p>
      <w:pPr>
        <w:pStyle w:val="BodyText"/>
      </w:pPr>
      <w:r>
        <w:t xml:space="preserve">What sets me apart as a Midwife is my ability to adapt to the cultural and linguistic diversity of India Bangalore. The city’s multicultural fabric requires healthcare professionals to be both sensitive and adaptable, whether working with urban professionals or rural migrants. My fluency in [Languages, e.g., English, Hindi, Kannada] allows me to communicate effectively with patients from various backgrounds, ensuring that language barriers do not hinder access to care. Additionally, I have collaborated with local NGOs and government health programs to expand outreach in underserved areas, a testament to my commitment to equitable healthcare.</w:t>
      </w:r>
    </w:p>
    <w:p>
      <w:pPr>
        <w:pStyle w:val="BodyText"/>
      </w:pPr>
      <w:r>
        <w:t xml:space="preserve">The role of a Midwife in India Bangalore is not just about medical expertise but also about being a pillar of support for mothers navigating one of life’s most transformative experiences. I have always believed that childbirth should be a celebration, not a source of fear. My approach focuses on empowering women to make informed decisions about their care, whether through evidence-based practices or culturally respectful traditions. This philosophy resonates strongly with the mission of HealthCare Innovators Pvt. Ltd., which I understand is dedicated to delivering patient-centered care in a rapidly evolving healthcare landscape.</w:t>
      </w:r>
    </w:p>
    <w:p>
      <w:pPr>
        <w:pStyle w:val="BodyText"/>
      </w:pPr>
      <w:r>
        <w:t xml:space="preserve">India Bangalore’s healthcare sector is at a pivotal moment, with increasing recognition of the importance of maternal health in achieving broader public health goals. As a Midwife, I am well-versed in the latest advancements in neonatal care, labor management, and postpartum support. My skills include administering antenatal checkups, assisting with natural and cesarean deliveries, providing lactation counseling, and monitoring newborns for early signs of complications. Moreover, I am proficient in using electronic health records (EHR) systems and have experience integrating telemedicine tools to reach patients in remote areas—a growing trend in Bangalore’s healthcare ecosystem.</w:t>
      </w:r>
    </w:p>
    <w:p>
      <w:pPr>
        <w:pStyle w:val="BodyText"/>
      </w:pPr>
      <w:r>
        <w:t xml:space="preserve">One of my proudest achievements was spearheading a mobile clinic initiative that provided prenatal care to women in slum areas of Bangalore. This project, which partnered with local community leaders, increased immunization rates by 30% and reduced maternal mortality indicators in the region. Such experiences have reinforced my belief that midwives play a vital role in bridging healthcare gaps and fostering long-term wellness for families. I am eager to bring this same dedication to HealthCare Innovators Pvt. Ltd., where I can contribute to innovative programs that address the unique needs of Bangalore’s population.</w:t>
      </w:r>
    </w:p>
    <w:p>
      <w:pPr>
        <w:pStyle w:val="BodyText"/>
      </w:pPr>
      <w:r>
        <w:t xml:space="preserve">In addition to my clinical skills, I am a strong advocate for professional development and mentorship. I regularly attend workshops on maternal health trends, such as the integration of Ayurvedic practices in postpartum care and the use of AI-driven diagnostics in prenatal screenings. These efforts not only enhance my practice but also allow me to share knowledge with colleagues, fostering a culture of continuous learning within healthcare teams. I am particularly drawn to HealthCare Innovators Pvt. Ltd.’s reputation for investing in employee growth and community engagement, which aligns with my own aspirations as a Midwife.</w:t>
      </w:r>
    </w:p>
    <w:p>
      <w:pPr>
        <w:pStyle w:val="BodyText"/>
      </w:pPr>
      <w:r>
        <w:t xml:space="preserve">Finally, I would like to express my deep respect for the cultural and social context of India Bangalore. The city’s blend of tradition and modernity creates a unique environment where healthcare professionals must balance scientific rigor with cultural awareness. As a Midwife, I am committed to upholding the dignity and autonomy of every woman I serve, whether through traditional practices or cutting-edge medical interventions. This balance is essential in ensuring that care is both effective and respectful of individual values.</w:t>
      </w:r>
    </w:p>
    <w:p>
      <w:pPr>
        <w:pStyle w:val="BodyText"/>
      </w:pPr>
      <w:r>
        <w:t xml:space="preserve">I am excited about the opportunity to contribute my skills, passion, and experience as a Midwife to HealthCare Innovators Pvt. Ltd. in India Bangalore. I would welcome the chance to discuss how my background aligns with the organization’s goals and how I can support its mission of providing exceptional maternal care. Thank you for considering my application. I look forward to the possibility of working together to make a positive impact on the lives of mothers and newborns in this incredible city.</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India Bangalore</dc:title>
  <dc:creator/>
  <dc:language>en</dc:language>
  <cp:keywords/>
  <dcterms:created xsi:type="dcterms:W3CDTF">2026-07-23T19:18:18Z</dcterms:created>
  <dcterms:modified xsi:type="dcterms:W3CDTF">2026-07-23T19:18:18Z</dcterms:modified>
</cp:coreProperties>
</file>

<file path=docProps/custom.xml><?xml version="1.0" encoding="utf-8"?>
<Properties xmlns="http://schemas.openxmlformats.org/officeDocument/2006/custom-properties" xmlns:vt="http://schemas.openxmlformats.org/officeDocument/2006/docPropsVTypes"/>
</file>